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D0DB0B" w14:textId="35B441AF" w:rsidR="00114E94" w:rsidRPr="00D87670" w:rsidRDefault="00916CCA" w:rsidP="00916CCA">
      <w:pPr>
        <w:jc w:val="center"/>
        <w:rPr>
          <w:b/>
        </w:rPr>
      </w:pPr>
      <w:r w:rsidRPr="00D87670">
        <w:rPr>
          <w:b/>
        </w:rPr>
        <w:t>Article Critique</w:t>
      </w:r>
      <w:bookmarkStart w:id="0" w:name="_GoBack"/>
      <w:bookmarkEnd w:id="0"/>
    </w:p>
    <w:p w14:paraId="5F48AE9D" w14:textId="55018792" w:rsidR="00916CCA" w:rsidRDefault="00B6356E" w:rsidP="00B6356E">
      <w:pPr>
        <w:ind w:left="720" w:hanging="720"/>
        <w:jc w:val="both"/>
        <w:rPr>
          <w:color w:val="222222"/>
          <w:shd w:val="clear" w:color="auto" w:fill="FFFFFF"/>
        </w:rPr>
      </w:pPr>
      <w:r w:rsidRPr="00B6356E">
        <w:rPr>
          <w:color w:val="222222"/>
          <w:shd w:val="clear" w:color="auto" w:fill="FFFFFF"/>
        </w:rPr>
        <w:t>S</w:t>
      </w:r>
      <w:r w:rsidR="008F532D">
        <w:rPr>
          <w:color w:val="222222"/>
          <w:shd w:val="clear" w:color="auto" w:fill="FFFFFF"/>
        </w:rPr>
        <w:t>alim</w:t>
      </w:r>
      <w:r w:rsidRPr="00B6356E">
        <w:rPr>
          <w:color w:val="222222"/>
          <w:shd w:val="clear" w:color="auto" w:fill="FFFFFF"/>
        </w:rPr>
        <w:t>, A., &amp; R</w:t>
      </w:r>
      <w:r w:rsidR="008F532D">
        <w:rPr>
          <w:color w:val="222222"/>
          <w:shd w:val="clear" w:color="auto" w:fill="FFFFFF"/>
        </w:rPr>
        <w:t>ajput</w:t>
      </w:r>
      <w:r w:rsidRPr="00B6356E">
        <w:rPr>
          <w:color w:val="222222"/>
          <w:shd w:val="clear" w:color="auto" w:fill="FFFFFF"/>
        </w:rPr>
        <w:t>, N. A. R. (2021). The Relationship Between Transformational Leadership, Prosocial Behavioral Intentions, and Organizational Performance. </w:t>
      </w:r>
      <w:r w:rsidRPr="00B6356E">
        <w:rPr>
          <w:i/>
          <w:iCs/>
          <w:color w:val="222222"/>
          <w:shd w:val="clear" w:color="auto" w:fill="FFFFFF"/>
        </w:rPr>
        <w:t>The Journal of Asian Finance, Economics, and Business</w:t>
      </w:r>
      <w:r w:rsidRPr="00B6356E">
        <w:rPr>
          <w:color w:val="222222"/>
          <w:shd w:val="clear" w:color="auto" w:fill="FFFFFF"/>
        </w:rPr>
        <w:t>, </w:t>
      </w:r>
      <w:r w:rsidRPr="00B6356E">
        <w:rPr>
          <w:i/>
          <w:iCs/>
          <w:color w:val="222222"/>
          <w:shd w:val="clear" w:color="auto" w:fill="FFFFFF"/>
        </w:rPr>
        <w:t>8</w:t>
      </w:r>
      <w:r w:rsidRPr="00B6356E">
        <w:rPr>
          <w:color w:val="222222"/>
          <w:shd w:val="clear" w:color="auto" w:fill="FFFFFF"/>
        </w:rPr>
        <w:t>(1), 487-493.</w:t>
      </w:r>
    </w:p>
    <w:p w14:paraId="2FDAE871" w14:textId="0FB4A95D" w:rsidR="00615B4E" w:rsidRDefault="00615B4E" w:rsidP="00615B4E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615B4E">
        <w:rPr>
          <w:b/>
          <w:bCs/>
        </w:rPr>
        <w:t>Statement of the Problem</w:t>
      </w:r>
    </w:p>
    <w:p w14:paraId="20D1FB9A" w14:textId="66E024EF" w:rsidR="00615B4E" w:rsidRDefault="00615B4E" w:rsidP="00615B4E">
      <w:pPr>
        <w:pStyle w:val="ListParagraph"/>
        <w:numPr>
          <w:ilvl w:val="0"/>
          <w:numId w:val="2"/>
        </w:numPr>
        <w:jc w:val="both"/>
      </w:pPr>
      <w:r w:rsidRPr="00615B4E">
        <w:t>Research t</w:t>
      </w:r>
      <w:r w:rsidR="00513EE3">
        <w:t>itle</w:t>
      </w:r>
    </w:p>
    <w:p w14:paraId="3FF5C2B6" w14:textId="22626206" w:rsidR="00513EE3" w:rsidRDefault="001233B8" w:rsidP="00513EE3">
      <w:pPr>
        <w:jc w:val="both"/>
        <w:rPr>
          <w:color w:val="222222"/>
          <w:shd w:val="clear" w:color="auto" w:fill="FFFFFF"/>
        </w:rPr>
      </w:pPr>
      <w:r w:rsidRPr="001233B8">
        <w:rPr>
          <w:color w:val="222222"/>
          <w:shd w:val="clear" w:color="auto" w:fill="FFFFFF"/>
        </w:rPr>
        <w:t xml:space="preserve"> The title</w:t>
      </w:r>
      <w:r>
        <w:rPr>
          <w:color w:val="222222"/>
          <w:shd w:val="clear" w:color="auto" w:fill="FFFFFF"/>
        </w:rPr>
        <w:t xml:space="preserve"> of the </w:t>
      </w:r>
      <w:r w:rsidR="00FB6FE5">
        <w:rPr>
          <w:color w:val="222222"/>
          <w:shd w:val="clear" w:color="auto" w:fill="FFFFFF"/>
        </w:rPr>
        <w:t>journal</w:t>
      </w:r>
      <w:r>
        <w:rPr>
          <w:color w:val="222222"/>
          <w:shd w:val="clear" w:color="auto" w:fill="FFFFFF"/>
        </w:rPr>
        <w:t xml:space="preserve"> is </w:t>
      </w:r>
      <w:r w:rsidR="00513EE3" w:rsidRPr="001233B8">
        <w:rPr>
          <w:i/>
          <w:iCs/>
          <w:color w:val="222222"/>
          <w:shd w:val="clear" w:color="auto" w:fill="FFFFFF"/>
        </w:rPr>
        <w:t>The Relationship Between Transformational Leadership, Prosocial Behavioral Intentions, and Organizational Performance</w:t>
      </w:r>
      <w:r w:rsidR="00513EE3" w:rsidRPr="00513EE3">
        <w:rPr>
          <w:color w:val="222222"/>
          <w:shd w:val="clear" w:color="auto" w:fill="FFFFFF"/>
        </w:rPr>
        <w:t>. </w:t>
      </w:r>
      <w:r w:rsidR="00FB6FE5">
        <w:rPr>
          <w:color w:val="222222"/>
          <w:shd w:val="clear" w:color="auto" w:fill="FFFFFF"/>
        </w:rPr>
        <w:t xml:space="preserve"> The authors </w:t>
      </w:r>
      <w:r w:rsidR="008E5DF1">
        <w:rPr>
          <w:color w:val="222222"/>
          <w:shd w:val="clear" w:color="auto" w:fill="FFFFFF"/>
        </w:rPr>
        <w:t>of the journal are Ansa Salim and Rauf Rajput</w:t>
      </w:r>
      <w:r w:rsidR="00AC3A3D">
        <w:rPr>
          <w:color w:val="222222"/>
          <w:shd w:val="clear" w:color="auto" w:fill="FFFFFF"/>
        </w:rPr>
        <w:t xml:space="preserve"> wr</w:t>
      </w:r>
      <w:r w:rsidR="00DF5348">
        <w:rPr>
          <w:color w:val="222222"/>
          <w:shd w:val="clear" w:color="auto" w:fill="FFFFFF"/>
        </w:rPr>
        <w:t>ote</w:t>
      </w:r>
      <w:r w:rsidR="00AC3A3D">
        <w:rPr>
          <w:color w:val="222222"/>
          <w:shd w:val="clear" w:color="auto" w:fill="FFFFFF"/>
        </w:rPr>
        <w:t xml:space="preserve"> in 2021</w:t>
      </w:r>
      <w:r w:rsidR="007068C9">
        <w:rPr>
          <w:color w:val="222222"/>
          <w:shd w:val="clear" w:color="auto" w:fill="FFFFFF"/>
        </w:rPr>
        <w:t xml:space="preserve"> as volume 8</w:t>
      </w:r>
      <w:r w:rsidR="00AC3A3D">
        <w:rPr>
          <w:color w:val="222222"/>
          <w:shd w:val="clear" w:color="auto" w:fill="FFFFFF"/>
        </w:rPr>
        <w:t xml:space="preserve">. </w:t>
      </w:r>
      <w:r w:rsidR="00B765F9">
        <w:rPr>
          <w:color w:val="222222"/>
          <w:shd w:val="clear" w:color="auto" w:fill="FFFFFF"/>
        </w:rPr>
        <w:t xml:space="preserve">It can be located from pages 487 to 493 in </w:t>
      </w:r>
      <w:r w:rsidR="00513EE3" w:rsidRPr="007068C9">
        <w:rPr>
          <w:i/>
          <w:iCs/>
          <w:color w:val="222222"/>
          <w:shd w:val="clear" w:color="auto" w:fill="FFFFFF"/>
        </w:rPr>
        <w:t>Asian Finance, Economics, and Business</w:t>
      </w:r>
      <w:r w:rsidR="007068C9">
        <w:rPr>
          <w:color w:val="222222"/>
          <w:shd w:val="clear" w:color="auto" w:fill="FFFFFF"/>
        </w:rPr>
        <w:t>.</w:t>
      </w:r>
    </w:p>
    <w:p w14:paraId="17CF2EE2" w14:textId="318211DF" w:rsidR="00781221" w:rsidRDefault="00781221" w:rsidP="00781221">
      <w:pPr>
        <w:pStyle w:val="ListParagraph"/>
        <w:numPr>
          <w:ilvl w:val="0"/>
          <w:numId w:val="2"/>
        </w:numPr>
        <w:jc w:val="both"/>
      </w:pPr>
      <w:r>
        <w:t>Research Problem</w:t>
      </w:r>
    </w:p>
    <w:p w14:paraId="65F460C4" w14:textId="33573A8D" w:rsidR="00781221" w:rsidRDefault="00781221" w:rsidP="00781221">
      <w:pPr>
        <w:jc w:val="both"/>
      </w:pPr>
      <w:r>
        <w:t xml:space="preserve">As suggested by the title of the journal, </w:t>
      </w:r>
      <w:r w:rsidR="003310A4">
        <w:t xml:space="preserve">the study examines the existing relationship between three main elements. They are prosocial </w:t>
      </w:r>
      <w:r w:rsidR="008D643D">
        <w:t>behavioral intentions</w:t>
      </w:r>
      <w:r w:rsidR="00FD0AD2">
        <w:t>, transformational leadership</w:t>
      </w:r>
      <w:r w:rsidR="00DF5348">
        <w:t>,</w:t>
      </w:r>
      <w:r w:rsidR="00FD0AD2">
        <w:t xml:space="preserve"> and organizational performance of full-time academic</w:t>
      </w:r>
      <w:r w:rsidR="008F5726">
        <w:t>s</w:t>
      </w:r>
      <w:r w:rsidR="00FD0AD2">
        <w:t xml:space="preserve"> from </w:t>
      </w:r>
      <w:r w:rsidR="008F5726">
        <w:t xml:space="preserve">colleges and </w:t>
      </w:r>
      <w:r w:rsidR="00FD0AD2">
        <w:t xml:space="preserve">various </w:t>
      </w:r>
      <w:r w:rsidR="008F5726">
        <w:t xml:space="preserve">universities in Oman. </w:t>
      </w:r>
      <w:r w:rsidR="008D643D">
        <w:t>The introduction part</w:t>
      </w:r>
      <w:r w:rsidR="00BA1DA9">
        <w:t xml:space="preserve"> states the aim of the study</w:t>
      </w:r>
      <w:r w:rsidR="00DF5348">
        <w:t>,</w:t>
      </w:r>
      <w:r w:rsidR="00BA1DA9">
        <w:t xml:space="preserve"> which is </w:t>
      </w:r>
      <w:r w:rsidR="00741800">
        <w:t>to determine the association between</w:t>
      </w:r>
      <w:r w:rsidR="00D32E56">
        <w:t xml:space="preserve"> prosocial </w:t>
      </w:r>
      <w:r w:rsidR="00AB0518">
        <w:t>behavioral intentions, transformational</w:t>
      </w:r>
      <w:r w:rsidR="00D32E56">
        <w:t xml:space="preserve"> leadership</w:t>
      </w:r>
      <w:r w:rsidR="00775F3C">
        <w:t>, and organizational performance.</w:t>
      </w:r>
      <w:r w:rsidR="00AB0518">
        <w:t xml:space="preserve"> It is revealed that transformational leadership inspires, encourages</w:t>
      </w:r>
      <w:r w:rsidR="00DF5348">
        <w:t>,</w:t>
      </w:r>
      <w:r w:rsidR="00F5545E">
        <w:t xml:space="preserve"> and motivates employees to create change and </w:t>
      </w:r>
      <w:r w:rsidR="00DF5348">
        <w:t>innovate, which helps shape an organization's success</w:t>
      </w:r>
      <w:r w:rsidR="00F5545E">
        <w:t>.</w:t>
      </w:r>
    </w:p>
    <w:p w14:paraId="3302CA88" w14:textId="6D5975AD" w:rsidR="00C5207A" w:rsidRDefault="00C5207A" w:rsidP="00C5207A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2127B0">
        <w:rPr>
          <w:b/>
          <w:bCs/>
        </w:rPr>
        <w:t xml:space="preserve">Research </w:t>
      </w:r>
      <w:r w:rsidR="002127B0" w:rsidRPr="002127B0">
        <w:rPr>
          <w:b/>
          <w:bCs/>
        </w:rPr>
        <w:t>Questions/Hypotheses</w:t>
      </w:r>
    </w:p>
    <w:p w14:paraId="1C044F8F" w14:textId="5A399477" w:rsidR="002127B0" w:rsidRDefault="002127B0" w:rsidP="00B81BA5">
      <w:pPr>
        <w:ind w:firstLine="360"/>
        <w:jc w:val="both"/>
        <w:rPr>
          <w:i/>
          <w:iCs/>
        </w:rPr>
      </w:pPr>
      <w:r w:rsidRPr="002127B0">
        <w:t xml:space="preserve">The </w:t>
      </w:r>
      <w:r>
        <w:t xml:space="preserve">authors used null hypotheses to guide </w:t>
      </w:r>
      <w:r w:rsidR="00E3087F">
        <w:t>their</w:t>
      </w:r>
      <w:r>
        <w:t xml:space="preserve"> study</w:t>
      </w:r>
      <w:r w:rsidR="00E3087F">
        <w:t xml:space="preserve">. The first hypothesis reads, </w:t>
      </w:r>
      <w:r w:rsidR="00E3087F" w:rsidRPr="00733C92">
        <w:rPr>
          <w:i/>
          <w:iCs/>
        </w:rPr>
        <w:t xml:space="preserve">There is no significant </w:t>
      </w:r>
      <w:r w:rsidR="0033668A" w:rsidRPr="00733C92">
        <w:rPr>
          <w:i/>
          <w:iCs/>
        </w:rPr>
        <w:t>contribution to transformational leadership and prosocial behavioral intentions.</w:t>
      </w:r>
      <w:r w:rsidR="0033668A">
        <w:t xml:space="preserve"> The </w:t>
      </w:r>
      <w:r w:rsidR="0033668A">
        <w:lastRenderedPageBreak/>
        <w:t xml:space="preserve">second hypothesis states that </w:t>
      </w:r>
      <w:r w:rsidR="00DF5348">
        <w:rPr>
          <w:i/>
          <w:iCs/>
        </w:rPr>
        <w:t>t</w:t>
      </w:r>
      <w:r w:rsidR="00733C92" w:rsidRPr="00FE3888">
        <w:rPr>
          <w:i/>
          <w:iCs/>
        </w:rPr>
        <w:t xml:space="preserve">here is no significant contribution to transformational organizational </w:t>
      </w:r>
      <w:r w:rsidR="00FE3888" w:rsidRPr="00FE3888">
        <w:rPr>
          <w:i/>
          <w:iCs/>
        </w:rPr>
        <w:t>performance</w:t>
      </w:r>
      <w:r w:rsidR="00DF5348">
        <w:rPr>
          <w:i/>
          <w:iCs/>
        </w:rPr>
        <w:t>. The last one is that t</w:t>
      </w:r>
      <w:r w:rsidR="00FE3888" w:rsidRPr="00891446">
        <w:rPr>
          <w:i/>
          <w:iCs/>
        </w:rPr>
        <w:t>here is no significant contribution to prosocial be</w:t>
      </w:r>
      <w:r w:rsidR="00891446" w:rsidRPr="00891446">
        <w:rPr>
          <w:i/>
          <w:iCs/>
        </w:rPr>
        <w:t>havioral intentions and organizational performance.</w:t>
      </w:r>
      <w:r w:rsidR="00891446">
        <w:rPr>
          <w:i/>
          <w:iCs/>
        </w:rPr>
        <w:t xml:space="preserve"> </w:t>
      </w:r>
    </w:p>
    <w:p w14:paraId="57BDB97A" w14:textId="55D6BF32" w:rsidR="00F12ECC" w:rsidRDefault="00F12ECC" w:rsidP="00F12ECC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F12ECC">
        <w:rPr>
          <w:b/>
          <w:bCs/>
        </w:rPr>
        <w:t>Research Objectives</w:t>
      </w:r>
    </w:p>
    <w:p w14:paraId="2A71B7B5" w14:textId="0B1B78CE" w:rsidR="00F12ECC" w:rsidRDefault="00F12ECC" w:rsidP="00437F61">
      <w:pPr>
        <w:ind w:firstLine="360"/>
        <w:jc w:val="both"/>
      </w:pPr>
      <w:r w:rsidRPr="00F93E0C">
        <w:t xml:space="preserve">The authors </w:t>
      </w:r>
      <w:r w:rsidR="00F93E0C">
        <w:t>effectively state research objectives that the study needs to search for answers</w:t>
      </w:r>
      <w:r w:rsidR="00DF5348">
        <w:t xml:space="preserve"> to</w:t>
      </w:r>
      <w:r w:rsidR="00F93E0C">
        <w:t xml:space="preserve">. </w:t>
      </w:r>
      <w:r w:rsidR="002D277F">
        <w:t xml:space="preserve">The first objective aims </w:t>
      </w:r>
      <w:r w:rsidR="00DF5348">
        <w:t>to study the existing relationship between transformational leadership and prosocial behavioral intentions among academics—the second objective aims to determine</w:t>
      </w:r>
      <w:r w:rsidR="00210D2C">
        <w:t xml:space="preserve"> the </w:t>
      </w:r>
      <w:r w:rsidR="00DF5348">
        <w:t>current</w:t>
      </w:r>
      <w:r w:rsidR="00210D2C">
        <w:t xml:space="preserve"> relationship </w:t>
      </w:r>
      <w:r w:rsidR="006C3A2C">
        <w:t xml:space="preserve">between transformational leadership and organizational performance. The relationship between </w:t>
      </w:r>
      <w:r w:rsidR="006F7A54">
        <w:t xml:space="preserve">prosocial behavioral intentions and </w:t>
      </w:r>
      <w:r w:rsidR="00AF7E2C">
        <w:t xml:space="preserve">organizational performance is also looked at in the study. Lastly, the study looks at the relationship </w:t>
      </w:r>
      <w:r w:rsidR="006C5097">
        <w:t xml:space="preserve">between prosocial behavioral intentions, transformational leadership, organizational performance among various demographics </w:t>
      </w:r>
      <w:r w:rsidR="00946632">
        <w:t xml:space="preserve">of full-time academics from </w:t>
      </w:r>
      <w:r w:rsidR="00DF5348">
        <w:t>multiple</w:t>
      </w:r>
      <w:r w:rsidR="00946632">
        <w:t xml:space="preserve"> colleges and academics in Oman.</w:t>
      </w:r>
    </w:p>
    <w:p w14:paraId="10EA07E1" w14:textId="5C040921" w:rsidR="00395FB4" w:rsidRDefault="00395FB4" w:rsidP="00F12ECC">
      <w:pPr>
        <w:ind w:left="360"/>
        <w:jc w:val="both"/>
        <w:rPr>
          <w:b/>
          <w:bCs/>
        </w:rPr>
      </w:pPr>
      <w:r w:rsidRPr="00395FB4">
        <w:rPr>
          <w:b/>
          <w:bCs/>
        </w:rPr>
        <w:t>ii. Literature Review</w:t>
      </w:r>
    </w:p>
    <w:p w14:paraId="3CBBBBF2" w14:textId="2B207BD2" w:rsidR="00437F61" w:rsidRDefault="000D5715" w:rsidP="00437F61">
      <w:pPr>
        <w:ind w:firstLine="360"/>
        <w:jc w:val="both"/>
      </w:pPr>
      <w:r w:rsidRPr="000D5715">
        <w:t xml:space="preserve">The journal </w:t>
      </w:r>
      <w:r>
        <w:t xml:space="preserve">covers the </w:t>
      </w:r>
      <w:r w:rsidR="004661F5">
        <w:t>literature review section by defining the key variables. They are transformational leadership, organizational performance</w:t>
      </w:r>
      <w:r w:rsidR="00DF5348">
        <w:t>,</w:t>
      </w:r>
      <w:r w:rsidR="004661F5">
        <w:t xml:space="preserve"> and prosocial behavioral intentions.</w:t>
      </w:r>
      <w:r w:rsidR="00B861F7">
        <w:t xml:space="preserve"> The authors review how transformational leadership </w:t>
      </w:r>
      <w:r w:rsidR="005A1ADA">
        <w:t>has a positive relationship with organizational performance.</w:t>
      </w:r>
      <w:r w:rsidR="002B6566">
        <w:t xml:space="preserve"> Another factor that comes to the fore is that </w:t>
      </w:r>
      <w:r w:rsidR="001D1370">
        <w:t xml:space="preserve">the structure of government </w:t>
      </w:r>
      <w:r w:rsidR="00DF5348">
        <w:t>"</w:t>
      </w:r>
      <w:r w:rsidR="001D1370">
        <w:t>organizations can hinder the effectiveness of transformational leadership.</w:t>
      </w:r>
      <w:r w:rsidR="00DF5348">
        <w:t>"</w:t>
      </w:r>
      <w:r w:rsidR="007C2A4F">
        <w:t xml:space="preserve"> </w:t>
      </w:r>
      <w:r w:rsidR="001A705C">
        <w:t>(</w:t>
      </w:r>
      <w:r w:rsidR="00B173A1">
        <w:t>Salim et al.,2021</w:t>
      </w:r>
      <w:r w:rsidR="001A705C">
        <w:t>p. 488)</w:t>
      </w:r>
      <w:r w:rsidR="003E1CAF">
        <w:t xml:space="preserve"> Prosocial behavioral intentions </w:t>
      </w:r>
      <w:r w:rsidR="00437F61">
        <w:t>are</w:t>
      </w:r>
      <w:r w:rsidR="001A705C">
        <w:t xml:space="preserve"> explained as a social behavior that benefit</w:t>
      </w:r>
      <w:r w:rsidR="00DF5348">
        <w:t>s</w:t>
      </w:r>
      <w:r w:rsidR="001A705C">
        <w:t xml:space="preserve"> the whole society or other people.</w:t>
      </w:r>
      <w:r w:rsidR="007C2A4F">
        <w:t xml:space="preserve"> </w:t>
      </w:r>
    </w:p>
    <w:p w14:paraId="21DF1F11" w14:textId="3EC8AB5C" w:rsidR="00395FB4" w:rsidRDefault="007C2A4F" w:rsidP="00437F61">
      <w:pPr>
        <w:ind w:firstLine="360"/>
        <w:jc w:val="both"/>
      </w:pPr>
      <w:r>
        <w:t xml:space="preserve">The </w:t>
      </w:r>
      <w:r w:rsidR="004603DB">
        <w:t>behavior</w:t>
      </w:r>
      <w:r>
        <w:t xml:space="preserve"> aims at avoiding many problems and propagating the willingness </w:t>
      </w:r>
      <w:r w:rsidR="00DF5348">
        <w:t>to help</w:t>
      </w:r>
      <w:r w:rsidR="008427FD">
        <w:t xml:space="preserve"> others without expecting </w:t>
      </w:r>
      <w:r w:rsidR="00DF5348">
        <w:t xml:space="preserve">a </w:t>
      </w:r>
      <w:r w:rsidR="008427FD">
        <w:t xml:space="preserve">personal gain. The authors also define organizational performance </w:t>
      </w:r>
      <w:r w:rsidR="004603DB">
        <w:t xml:space="preserve">as the </w:t>
      </w:r>
      <w:r w:rsidR="004603DB">
        <w:lastRenderedPageBreak/>
        <w:t xml:space="preserve">achievement of </w:t>
      </w:r>
      <w:r w:rsidR="00DF5348">
        <w:t>corporate</w:t>
      </w:r>
      <w:r w:rsidR="004603DB">
        <w:t xml:space="preserve"> </w:t>
      </w:r>
      <w:r w:rsidR="008B1AC8">
        <w:t>objectives</w:t>
      </w:r>
      <w:r w:rsidR="004603DB">
        <w:t>.</w:t>
      </w:r>
      <w:r w:rsidR="008B1AC8">
        <w:t xml:space="preserve"> Another positivity about the review is that the authors </w:t>
      </w:r>
      <w:r w:rsidR="00194997">
        <w:t xml:space="preserve">manage to highlight the gaps that the study should address. One such gap </w:t>
      </w:r>
      <w:r w:rsidR="00DF5348">
        <w:t>covers the relationship between transformational leadership and many other variables</w:t>
      </w:r>
      <w:r w:rsidR="00342719">
        <w:t xml:space="preserve"> related to organizational behavior. T</w:t>
      </w:r>
      <w:r w:rsidR="00DF5348">
        <w:t>he review points out that a limited number of studies have tried to pinpoint the dimensions</w:t>
      </w:r>
      <w:r w:rsidR="00FA50D7">
        <w:t xml:space="preserve"> </w:t>
      </w:r>
      <w:r w:rsidR="00DF5348">
        <w:t>associated with</w:t>
      </w:r>
      <w:r w:rsidR="00FA50D7">
        <w:t xml:space="preserve"> the present study.</w:t>
      </w:r>
      <w:r w:rsidR="00F45BBE">
        <w:t xml:space="preserve"> Most of the references used are relevant</w:t>
      </w:r>
      <w:r w:rsidR="00DF5348">
        <w:t>, but some</w:t>
      </w:r>
      <w:r w:rsidR="00F45BBE">
        <w:t xml:space="preserve"> are outdated</w:t>
      </w:r>
      <w:r w:rsidR="00DF5348">
        <w:t>,</w:t>
      </w:r>
      <w:r w:rsidR="00F45BBE">
        <w:t xml:space="preserve"> dating back to 197</w:t>
      </w:r>
      <w:r w:rsidR="00AE22F9">
        <w:t>8. Such references need to be deleted and the most recent ones used.</w:t>
      </w:r>
    </w:p>
    <w:p w14:paraId="7F0321BA" w14:textId="68D3CD81" w:rsidR="00A160ED" w:rsidRDefault="00A160ED" w:rsidP="00395FB4">
      <w:pPr>
        <w:jc w:val="both"/>
        <w:rPr>
          <w:b/>
          <w:bCs/>
        </w:rPr>
      </w:pPr>
      <w:r w:rsidRPr="00A160ED">
        <w:rPr>
          <w:b/>
          <w:bCs/>
        </w:rPr>
        <w:t>iii. Methodology</w:t>
      </w:r>
    </w:p>
    <w:p w14:paraId="3A5D4468" w14:textId="4285F85A" w:rsidR="00437F61" w:rsidRDefault="00A160ED" w:rsidP="00437F61">
      <w:pPr>
        <w:ind w:firstLine="720"/>
        <w:jc w:val="both"/>
      </w:pPr>
      <w:r w:rsidRPr="00A160ED">
        <w:t>The methodology part of the journal</w:t>
      </w:r>
      <w:r>
        <w:t xml:space="preserve"> discusses t</w:t>
      </w:r>
      <w:r w:rsidR="00C7631B">
        <w:t>he methods of data collection, sampling</w:t>
      </w:r>
      <w:r w:rsidR="00DF5348">
        <w:t>,</w:t>
      </w:r>
      <w:r w:rsidR="00C7631B">
        <w:t xml:space="preserve"> and measures. The research used three sets of structured </w:t>
      </w:r>
      <w:r w:rsidR="00051BFF">
        <w:t>questionnaires</w:t>
      </w:r>
      <w:r w:rsidR="005E3B91">
        <w:t xml:space="preserve"> for the collection of data. The </w:t>
      </w:r>
      <w:r w:rsidR="001601C3">
        <w:t>questionaries</w:t>
      </w:r>
      <w:r w:rsidR="005E3B91">
        <w:t xml:space="preserve"> were translated into </w:t>
      </w:r>
      <w:r w:rsidR="001601C3">
        <w:t>Arabic and also English for easy usability.</w:t>
      </w:r>
      <w:r w:rsidR="00051BFF">
        <w:t xml:space="preserve"> </w:t>
      </w:r>
      <w:r w:rsidR="00532EDF">
        <w:t xml:space="preserve"> Transformational leadership was determined using a construct with three </w:t>
      </w:r>
      <w:r w:rsidR="005D7BF3">
        <w:t xml:space="preserve">items that </w:t>
      </w:r>
      <w:r w:rsidR="00DF5348">
        <w:t>Garcia Morales developed</w:t>
      </w:r>
      <w:r w:rsidR="005D7BF3">
        <w:t>. The items were modified to</w:t>
      </w:r>
      <w:r w:rsidR="00571F93">
        <w:t xml:space="preserve"> suit the Oman context</w:t>
      </w:r>
      <w:r w:rsidR="00635A96">
        <w:t xml:space="preserve"> to have a 0.722 reliability</w:t>
      </w:r>
      <w:r w:rsidR="00F430CD">
        <w:t xml:space="preserve"> (Salim et al.,2021p. 489)</w:t>
      </w:r>
      <w:r w:rsidR="00635A96">
        <w:t xml:space="preserve">. The prosocial behavioral intentions scale was </w:t>
      </w:r>
      <w:r w:rsidR="00181A50">
        <w:t>used to measure the prosocial behavioral intention.</w:t>
      </w:r>
      <w:r w:rsidR="00B82511">
        <w:t xml:space="preserve"> </w:t>
      </w:r>
      <w:r w:rsidR="00DF5348">
        <w:t>Jason and Baumsteiger developed the scale</w:t>
      </w:r>
      <w:r w:rsidR="00D25E6C">
        <w:t xml:space="preserve">. </w:t>
      </w:r>
    </w:p>
    <w:p w14:paraId="207FAA07" w14:textId="1E795459" w:rsidR="00A160ED" w:rsidRDefault="00D25E6C" w:rsidP="00437F61">
      <w:pPr>
        <w:ind w:firstLine="720"/>
        <w:jc w:val="both"/>
      </w:pPr>
      <w:r>
        <w:t xml:space="preserve">The construct was measured by </w:t>
      </w:r>
      <w:r w:rsidR="00DF5348">
        <w:t xml:space="preserve">the </w:t>
      </w:r>
      <w:r>
        <w:t>use of four items with an alpha value of a=0.83.</w:t>
      </w:r>
      <w:r w:rsidR="0037488E">
        <w:t xml:space="preserve"> The study used a multi-sampling technique </w:t>
      </w:r>
      <w:r w:rsidR="00DF5348">
        <w:t>intending to gain</w:t>
      </w:r>
      <w:r w:rsidR="0037488E">
        <w:t xml:space="preserve"> a fair representation </w:t>
      </w:r>
      <w:r w:rsidR="00FF7B4D">
        <w:t xml:space="preserve">of respondents across Oman. The study involved 322 respondents </w:t>
      </w:r>
      <w:r w:rsidR="00E82B27">
        <w:t>who worked as academics from various educational institutions</w:t>
      </w:r>
      <w:r w:rsidR="00085509">
        <w:t xml:space="preserve"> (p.490)</w:t>
      </w:r>
      <w:r w:rsidR="00E82B27">
        <w:t xml:space="preserve">. They participated in both hardcopy and </w:t>
      </w:r>
      <w:r w:rsidR="00510383">
        <w:t xml:space="preserve">online surveys that were sent via email address. The research used </w:t>
      </w:r>
      <w:r w:rsidR="00A70C67">
        <w:t>an exp</w:t>
      </w:r>
      <w:r w:rsidR="00DF5348">
        <w:t>erimental</w:t>
      </w:r>
      <w:r w:rsidR="00A70C67">
        <w:t xml:space="preserve"> research design.</w:t>
      </w:r>
      <w:r w:rsidR="00BC7C70">
        <w:t xml:space="preserve"> </w:t>
      </w:r>
      <w:r w:rsidR="00B61063">
        <w:t xml:space="preserve">The procedures of data </w:t>
      </w:r>
      <w:r w:rsidR="006C6113">
        <w:t>collection</w:t>
      </w:r>
      <w:r w:rsidR="00DF5348">
        <w:t>,</w:t>
      </w:r>
      <w:r w:rsidR="006C6113">
        <w:t xml:space="preserve"> including</w:t>
      </w:r>
      <w:r w:rsidR="00472570">
        <w:t xml:space="preserve"> the</w:t>
      </w:r>
      <w:r w:rsidR="006C6113">
        <w:t xml:space="preserve"> characteristics</w:t>
      </w:r>
      <w:r w:rsidR="00472570">
        <w:t xml:space="preserve"> of </w:t>
      </w:r>
      <w:r w:rsidR="006C6113">
        <w:t>the participants</w:t>
      </w:r>
      <w:r w:rsidR="00DF5348">
        <w:t>,</w:t>
      </w:r>
      <w:r w:rsidR="006C6113">
        <w:t xml:space="preserve"> </w:t>
      </w:r>
      <w:r w:rsidR="00B61063">
        <w:t xml:space="preserve">are explicitly elaborated. </w:t>
      </w:r>
      <w:r w:rsidR="00BC7C70">
        <w:t xml:space="preserve">However, the </w:t>
      </w:r>
      <w:r w:rsidR="00DF5348">
        <w:t>practic</w:t>
      </w:r>
      <w:r w:rsidR="00BC7C70">
        <w:t>al methods are just mentioned but are not adequately explained to reveal what they entail and how to work.</w:t>
      </w:r>
    </w:p>
    <w:p w14:paraId="080FFC4D" w14:textId="2FE3E5D9" w:rsidR="00472570" w:rsidRDefault="00B61063" w:rsidP="00395FB4">
      <w:pPr>
        <w:jc w:val="both"/>
        <w:rPr>
          <w:b/>
          <w:bCs/>
        </w:rPr>
      </w:pPr>
      <w:r w:rsidRPr="00472570">
        <w:rPr>
          <w:b/>
          <w:bCs/>
        </w:rPr>
        <w:lastRenderedPageBreak/>
        <w:t xml:space="preserve">iv. </w:t>
      </w:r>
      <w:r w:rsidR="00472570" w:rsidRPr="00472570">
        <w:rPr>
          <w:b/>
          <w:bCs/>
        </w:rPr>
        <w:t>Results and Conclusions</w:t>
      </w:r>
    </w:p>
    <w:p w14:paraId="3AC36341" w14:textId="77777777" w:rsidR="00DF5348" w:rsidRDefault="008273E8" w:rsidP="00437F61">
      <w:pPr>
        <w:ind w:firstLine="720"/>
        <w:jc w:val="both"/>
      </w:pPr>
      <w:r w:rsidRPr="008273E8">
        <w:t xml:space="preserve">After </w:t>
      </w:r>
      <w:r w:rsidR="00DF5348">
        <w:t>completing</w:t>
      </w:r>
      <w:r w:rsidR="007A3BC5">
        <w:t xml:space="preserve"> the </w:t>
      </w:r>
      <w:r w:rsidR="008F532D">
        <w:t>study, the</w:t>
      </w:r>
      <w:r w:rsidR="006B3DAC">
        <w:t xml:space="preserve"> authors discuss the</w:t>
      </w:r>
      <w:r w:rsidR="00DF5348">
        <w:t>ir</w:t>
      </w:r>
      <w:r w:rsidR="006B3DAC">
        <w:t xml:space="preserve"> findings based on the </w:t>
      </w:r>
      <w:r w:rsidR="00DF5348">
        <w:t>analysis</w:t>
      </w:r>
      <w:r w:rsidR="006B3DAC">
        <w:t xml:space="preserve"> of the relationship between the three major research </w:t>
      </w:r>
      <w:r w:rsidR="008F532D">
        <w:t>elements (Salim et al.,2021p. 490).</w:t>
      </w:r>
      <w:r w:rsidR="006B3DAC">
        <w:t xml:space="preserve"> They are</w:t>
      </w:r>
      <w:r w:rsidR="00CC2596">
        <w:t xml:space="preserve"> prosocial behavioral intentions, transformational leadership</w:t>
      </w:r>
      <w:r w:rsidR="00DF5348">
        <w:t>,</w:t>
      </w:r>
      <w:r w:rsidR="00CC2596">
        <w:t xml:space="preserve"> and organizational performance of full-time academics </w:t>
      </w:r>
      <w:r w:rsidR="005B23CC">
        <w:t>from various colleges and universities in Oman.</w:t>
      </w:r>
      <w:r w:rsidR="006B3DAC">
        <w:t xml:space="preserve"> </w:t>
      </w:r>
      <w:r w:rsidR="005B23CC">
        <w:t>All the three null hypotheses turned out to be null and void</w:t>
      </w:r>
      <w:r w:rsidR="00DF5348">
        <w:t>,</w:t>
      </w:r>
      <w:r w:rsidR="007313A3">
        <w:t xml:space="preserve"> while the three alternative hypotheses were accepted. </w:t>
      </w:r>
      <w:r w:rsidR="005B23CC">
        <w:t>I</w:t>
      </w:r>
      <w:r w:rsidR="007A3BC5">
        <w:t>t emerged that the</w:t>
      </w:r>
      <w:r w:rsidR="00DF5348">
        <w:t>re</w:t>
      </w:r>
      <w:r w:rsidR="007A3BC5">
        <w:t xml:space="preserve"> exist a less positive correlation exist</w:t>
      </w:r>
      <w:r w:rsidR="00DF5348">
        <w:t>s</w:t>
      </w:r>
      <w:r w:rsidR="007A3BC5">
        <w:t xml:space="preserve"> between prosocial behavioral </w:t>
      </w:r>
      <w:r w:rsidR="00636384">
        <w:t>intentions and</w:t>
      </w:r>
      <w:r w:rsidR="007A3BC5">
        <w:t xml:space="preserve"> organizational performance</w:t>
      </w:r>
      <w:r w:rsidR="00636384">
        <w:t>. It was determined that the</w:t>
      </w:r>
      <w:r w:rsidR="00DF5348">
        <w:t>re</w:t>
      </w:r>
      <w:r w:rsidR="00636384">
        <w:t xml:space="preserve"> exist</w:t>
      </w:r>
      <w:r w:rsidR="00DF5348">
        <w:t>s</w:t>
      </w:r>
      <w:r w:rsidR="00636384">
        <w:t xml:space="preserve"> a significant relationship between </w:t>
      </w:r>
      <w:r w:rsidR="00A80EE9">
        <w:t>all the three variables and the demographic variable age.</w:t>
      </w:r>
      <w:r w:rsidR="00303938">
        <w:t xml:space="preserve"> </w:t>
      </w:r>
    </w:p>
    <w:p w14:paraId="54F59391" w14:textId="73631256" w:rsidR="00472570" w:rsidRPr="008273E8" w:rsidRDefault="00DF5348" w:rsidP="00437F61">
      <w:pPr>
        <w:ind w:firstLine="720"/>
        <w:jc w:val="both"/>
      </w:pPr>
      <w:r>
        <w:t>For instance, the other remaining demographic variables, education, marital status, and experience, did not have a</w:t>
      </w:r>
      <w:r w:rsidR="008A16BE">
        <w:t xml:space="preserve"> significant positive correlation between the variables under study. The analysis showcased that</w:t>
      </w:r>
      <w:r w:rsidR="00110DDC">
        <w:t xml:space="preserve"> prosocial behavioral intentions </w:t>
      </w:r>
      <w:r w:rsidR="00B81BA5">
        <w:t>and organizational</w:t>
      </w:r>
      <w:r w:rsidR="008A16BE">
        <w:t xml:space="preserve"> </w:t>
      </w:r>
      <w:r w:rsidR="00110DDC">
        <w:t>level have a significant positive correlation.</w:t>
      </w:r>
      <w:r w:rsidR="008E6F79">
        <w:t xml:space="preserve"> The </w:t>
      </w:r>
      <w:r w:rsidR="00514573">
        <w:t>findings are of much relevance to the field of study</w:t>
      </w:r>
      <w:r>
        <w:t>,</w:t>
      </w:r>
      <w:r w:rsidR="00514573">
        <w:t xml:space="preserve"> for they help inform about the significance of </w:t>
      </w:r>
      <w:r w:rsidR="00780552">
        <w:t>organizational performance and academic leadership.</w:t>
      </w:r>
      <w:r w:rsidR="00B81BA5">
        <w:t xml:space="preserve"> The authors conclude that</w:t>
      </w:r>
      <w:r w:rsidR="00780552">
        <w:t xml:space="preserve"> </w:t>
      </w:r>
      <w:r w:rsidR="00B81BA5">
        <w:t>transformational</w:t>
      </w:r>
      <w:r w:rsidR="00780552">
        <w:t xml:space="preserve"> leadership has been found to </w:t>
      </w:r>
      <w:r w:rsidR="00936C4A">
        <w:t xml:space="preserve">motivate employees and </w:t>
      </w:r>
      <w:r>
        <w:t>improve work efficiency, which helps realize</w:t>
      </w:r>
      <w:r w:rsidR="00936C4A">
        <w:t xml:space="preserve"> organizational goals.</w:t>
      </w:r>
    </w:p>
    <w:p w14:paraId="71901C75" w14:textId="77777777" w:rsidR="00615B4E" w:rsidRPr="00615B4E" w:rsidRDefault="00615B4E" w:rsidP="00615B4E">
      <w:pPr>
        <w:pStyle w:val="ListParagraph"/>
        <w:jc w:val="both"/>
      </w:pPr>
    </w:p>
    <w:p w14:paraId="00A0D912" w14:textId="77777777" w:rsidR="00916CCA" w:rsidRDefault="00916CCA" w:rsidP="00916CCA"/>
    <w:sectPr w:rsidR="00916CC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CCDB1A" w14:textId="77777777" w:rsidR="00A9451F" w:rsidRDefault="00A9451F" w:rsidP="0045476A">
      <w:pPr>
        <w:spacing w:after="0" w:line="240" w:lineRule="auto"/>
      </w:pPr>
      <w:r>
        <w:separator/>
      </w:r>
    </w:p>
  </w:endnote>
  <w:endnote w:type="continuationSeparator" w:id="0">
    <w:p w14:paraId="033C6D25" w14:textId="77777777" w:rsidR="00A9451F" w:rsidRDefault="00A9451F" w:rsidP="00454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401CDE" w14:textId="77777777" w:rsidR="00A9451F" w:rsidRDefault="00A9451F" w:rsidP="0045476A">
      <w:pPr>
        <w:spacing w:after="0" w:line="240" w:lineRule="auto"/>
      </w:pPr>
      <w:r>
        <w:separator/>
      </w:r>
    </w:p>
  </w:footnote>
  <w:footnote w:type="continuationSeparator" w:id="0">
    <w:p w14:paraId="59A5932E" w14:textId="77777777" w:rsidR="00A9451F" w:rsidRDefault="00A9451F" w:rsidP="00454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8881194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9DE226" w14:textId="79828120" w:rsidR="0045476A" w:rsidRDefault="0045476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365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20FC89E" w14:textId="77777777" w:rsidR="0045476A" w:rsidRDefault="004547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231EA5"/>
    <w:multiLevelType w:val="hybridMultilevel"/>
    <w:tmpl w:val="8306F8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6E2029"/>
    <w:multiLevelType w:val="hybridMultilevel"/>
    <w:tmpl w:val="565A5252"/>
    <w:lvl w:ilvl="0" w:tplc="193A393E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UwMDY1Mza2NDZT0lEKTi0uzszPAykwrAUAe5oshCwAAAA="/>
  </w:docVars>
  <w:rsids>
    <w:rsidRoot w:val="00916CCA"/>
    <w:rsid w:val="00051BFF"/>
    <w:rsid w:val="00085509"/>
    <w:rsid w:val="000A7930"/>
    <w:rsid w:val="000B365F"/>
    <w:rsid w:val="000D5715"/>
    <w:rsid w:val="00110DDC"/>
    <w:rsid w:val="00114E94"/>
    <w:rsid w:val="001233B8"/>
    <w:rsid w:val="0013400C"/>
    <w:rsid w:val="001601C3"/>
    <w:rsid w:val="00181A50"/>
    <w:rsid w:val="00194997"/>
    <w:rsid w:val="001A2329"/>
    <w:rsid w:val="001A705C"/>
    <w:rsid w:val="001D1370"/>
    <w:rsid w:val="00210D2C"/>
    <w:rsid w:val="002127B0"/>
    <w:rsid w:val="002B6566"/>
    <w:rsid w:val="002D277F"/>
    <w:rsid w:val="00303938"/>
    <w:rsid w:val="003310A4"/>
    <w:rsid w:val="0033668A"/>
    <w:rsid w:val="00342719"/>
    <w:rsid w:val="0037488E"/>
    <w:rsid w:val="00395FB4"/>
    <w:rsid w:val="003E1CAF"/>
    <w:rsid w:val="00406A14"/>
    <w:rsid w:val="00437F61"/>
    <w:rsid w:val="0045476A"/>
    <w:rsid w:val="004603DB"/>
    <w:rsid w:val="004661F5"/>
    <w:rsid w:val="00472570"/>
    <w:rsid w:val="00510383"/>
    <w:rsid w:val="00513EE3"/>
    <w:rsid w:val="00514573"/>
    <w:rsid w:val="00532EDF"/>
    <w:rsid w:val="00571F93"/>
    <w:rsid w:val="005A1ADA"/>
    <w:rsid w:val="005B23CC"/>
    <w:rsid w:val="005D7BF3"/>
    <w:rsid w:val="005E3B91"/>
    <w:rsid w:val="00615B4E"/>
    <w:rsid w:val="00635A96"/>
    <w:rsid w:val="00636384"/>
    <w:rsid w:val="006B3DAC"/>
    <w:rsid w:val="006C3A2C"/>
    <w:rsid w:val="006C5097"/>
    <w:rsid w:val="006C6113"/>
    <w:rsid w:val="006F7A54"/>
    <w:rsid w:val="007068C9"/>
    <w:rsid w:val="007313A3"/>
    <w:rsid w:val="00733C92"/>
    <w:rsid w:val="00741800"/>
    <w:rsid w:val="00775F3C"/>
    <w:rsid w:val="00780552"/>
    <w:rsid w:val="00781221"/>
    <w:rsid w:val="007A3BC5"/>
    <w:rsid w:val="007C2A4F"/>
    <w:rsid w:val="008273E8"/>
    <w:rsid w:val="008427FD"/>
    <w:rsid w:val="00891446"/>
    <w:rsid w:val="008A16BE"/>
    <w:rsid w:val="008B1AC8"/>
    <w:rsid w:val="008D643D"/>
    <w:rsid w:val="008E5DF1"/>
    <w:rsid w:val="008E6F79"/>
    <w:rsid w:val="008F532D"/>
    <w:rsid w:val="008F5726"/>
    <w:rsid w:val="00916CCA"/>
    <w:rsid w:val="00936C4A"/>
    <w:rsid w:val="00946632"/>
    <w:rsid w:val="00A160ED"/>
    <w:rsid w:val="00A70C67"/>
    <w:rsid w:val="00A80EE9"/>
    <w:rsid w:val="00A9451F"/>
    <w:rsid w:val="00AB0518"/>
    <w:rsid w:val="00AC3A3D"/>
    <w:rsid w:val="00AD7704"/>
    <w:rsid w:val="00AE22F9"/>
    <w:rsid w:val="00AF7E2C"/>
    <w:rsid w:val="00B173A1"/>
    <w:rsid w:val="00B61063"/>
    <w:rsid w:val="00B6356E"/>
    <w:rsid w:val="00B765F9"/>
    <w:rsid w:val="00B81BA5"/>
    <w:rsid w:val="00B82511"/>
    <w:rsid w:val="00B861F7"/>
    <w:rsid w:val="00BA1DA9"/>
    <w:rsid w:val="00BC7C70"/>
    <w:rsid w:val="00C5207A"/>
    <w:rsid w:val="00C7631B"/>
    <w:rsid w:val="00CC2596"/>
    <w:rsid w:val="00D25E6C"/>
    <w:rsid w:val="00D32E56"/>
    <w:rsid w:val="00D87670"/>
    <w:rsid w:val="00DF5348"/>
    <w:rsid w:val="00E3087F"/>
    <w:rsid w:val="00E82B27"/>
    <w:rsid w:val="00F12ECC"/>
    <w:rsid w:val="00F430CD"/>
    <w:rsid w:val="00F45BBE"/>
    <w:rsid w:val="00F5545E"/>
    <w:rsid w:val="00F93E0C"/>
    <w:rsid w:val="00FA50D7"/>
    <w:rsid w:val="00FB6304"/>
    <w:rsid w:val="00FB6FE5"/>
    <w:rsid w:val="00FD0AD2"/>
    <w:rsid w:val="00FE3888"/>
    <w:rsid w:val="00FF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7A65D"/>
  <w15:chartTrackingRefBased/>
  <w15:docId w15:val="{1C624396-FEF2-4ACA-BC25-246C04377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B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47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476A"/>
  </w:style>
  <w:style w:type="paragraph" w:styleId="Footer">
    <w:name w:val="footer"/>
    <w:basedOn w:val="Normal"/>
    <w:link w:val="FooterChar"/>
    <w:uiPriority w:val="99"/>
    <w:unhideWhenUsed/>
    <w:rsid w:val="004547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7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78</Words>
  <Characters>557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grey siangu</dc:creator>
  <cp:keywords/>
  <dc:description/>
  <cp:lastModifiedBy>user</cp:lastModifiedBy>
  <cp:revision>2</cp:revision>
  <dcterms:created xsi:type="dcterms:W3CDTF">2021-07-27T03:54:00Z</dcterms:created>
  <dcterms:modified xsi:type="dcterms:W3CDTF">2021-07-27T03:54:00Z</dcterms:modified>
</cp:coreProperties>
</file>